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C94FD" w14:textId="36D43A44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Lab1. </w:t>
      </w:r>
    </w:p>
    <w:p w14:paraId="0DFD887B" w14:textId="4B24FB1E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C514F8">
        <w:rPr>
          <w:rFonts w:ascii="맑은 고딕" w:eastAsia="맑은 고딕" w:hAnsi="맑은 고딕"/>
          <w:b/>
          <w:sz w:val="26"/>
        </w:rPr>
        <w:t>8-bit binary to bcd converter</w:t>
      </w:r>
    </w:p>
    <w:p w14:paraId="526998FF" w14:textId="6E3C98DE" w:rsidR="00534BBF" w:rsidRDefault="00534BBF" w:rsidP="00534BBF"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 xml:space="preserve">Code /  </w:t>
      </w:r>
      <w:r w:rsidR="00791958">
        <w:rPr>
          <w:rFonts w:hint="eastAsia"/>
          <w:b/>
          <w:sz w:val="24"/>
        </w:rPr>
        <w:t>주석</w:t>
      </w:r>
    </w:p>
    <w:p w14:paraId="381F3EF6" w14:textId="174ECD0E" w:rsidR="00534BBF" w:rsidRDefault="00BE6254" w:rsidP="00534BBF">
      <w:r>
        <w:t>Add3.v</w:t>
      </w:r>
    </w:p>
    <w:p w14:paraId="21BF326B" w14:textId="6F980BE2" w:rsidR="00534BBF" w:rsidRDefault="004118B7" w:rsidP="00534BBF">
      <w:r>
        <w:rPr>
          <w:noProof/>
        </w:rPr>
        <w:drawing>
          <wp:inline distT="0" distB="0" distL="0" distR="0" wp14:anchorId="298AB2B2" wp14:editId="06686FDC">
            <wp:extent cx="6400800" cy="1971675"/>
            <wp:effectExtent l="0" t="0" r="0" b="952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B8AC9" w14:textId="451D4569" w:rsidR="00441117" w:rsidRDefault="00441117" w:rsidP="00534BBF"/>
    <w:p w14:paraId="0EFCB73F" w14:textId="06FCA97C" w:rsidR="00BE6254" w:rsidRDefault="00BE6254" w:rsidP="00534BBF">
      <w:r>
        <w:rPr>
          <w:rFonts w:hint="eastAsia"/>
        </w:rPr>
        <w:t>b</w:t>
      </w:r>
      <w:r>
        <w:t>inarytoBCD</w:t>
      </w:r>
    </w:p>
    <w:p w14:paraId="1D2F7702" w14:textId="3521D74A" w:rsidR="00BE6254" w:rsidRDefault="00BE6254" w:rsidP="00534BBF">
      <w:r>
        <w:rPr>
          <w:noProof/>
        </w:rPr>
        <w:lastRenderedPageBreak/>
        <w:drawing>
          <wp:inline distT="0" distB="0" distL="0" distR="0" wp14:anchorId="5F36BDE3" wp14:editId="1B876B08">
            <wp:extent cx="6391275" cy="5467350"/>
            <wp:effectExtent l="0" t="0" r="9525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546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E9582" w14:textId="6E4D135D" w:rsidR="00BE6254" w:rsidRDefault="00BE6254" w:rsidP="00534BBF"/>
    <w:p w14:paraId="1DECBCB1" w14:textId="24BD917A" w:rsidR="00BE6254" w:rsidRDefault="00BE6254" w:rsidP="00534BBF"/>
    <w:p w14:paraId="6659076D" w14:textId="77777777" w:rsidR="00791958" w:rsidRDefault="00791958" w:rsidP="00791958">
      <w:r>
        <w:rPr>
          <w:b/>
          <w:sz w:val="24"/>
        </w:rPr>
        <w:t xml:space="preserve">Synthesis Report </w:t>
      </w:r>
    </w:p>
    <w:p w14:paraId="7A77829A" w14:textId="5D18835B" w:rsidR="00791958" w:rsidRDefault="00BE6254" w:rsidP="008B0881">
      <w:pPr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79C68132" wp14:editId="763A53D4">
            <wp:extent cx="4475818" cy="4429125"/>
            <wp:effectExtent l="0" t="0" r="127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7686" cy="4430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A0C5C" w14:textId="77777777" w:rsidR="00791958" w:rsidRDefault="00791958" w:rsidP="008B0881">
      <w:pPr>
        <w:rPr>
          <w:b/>
          <w:sz w:val="24"/>
        </w:rPr>
      </w:pPr>
    </w:p>
    <w:p w14:paraId="2A1E5B0A" w14:textId="007ED0EB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7A7CB86F" w14:textId="1782C259" w:rsidR="00534BBF" w:rsidRDefault="00BE6254" w:rsidP="00534BBF">
      <w:r>
        <w:rPr>
          <w:rFonts w:hint="eastAsia"/>
          <w:noProof/>
        </w:rPr>
        <w:drawing>
          <wp:inline distT="0" distB="0" distL="0" distR="0" wp14:anchorId="0E669FAF" wp14:editId="27A050EC">
            <wp:extent cx="6400800" cy="2619375"/>
            <wp:effectExtent l="0" t="0" r="0" b="9525"/>
            <wp:docPr id="19" name="그림 19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58272" w14:textId="77777777" w:rsidR="008B0881" w:rsidRPr="008B0881" w:rsidRDefault="008B0881" w:rsidP="00534BBF"/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185D8B9C" w:rsidR="00534BBF" w:rsidRDefault="00BE6254" w:rsidP="00534BBF">
      <w:r>
        <w:rPr>
          <w:noProof/>
        </w:rPr>
        <w:lastRenderedPageBreak/>
        <w:drawing>
          <wp:inline distT="0" distB="0" distL="0" distR="0" wp14:anchorId="66F53086" wp14:editId="33C14414">
            <wp:extent cx="6400800" cy="68580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ADC0D" w14:textId="04E2CDFB" w:rsidR="00534BBF" w:rsidRDefault="00534BBF" w:rsidP="00534BBF"/>
    <w:p w14:paraId="7DCDB592" w14:textId="69EDB8C4" w:rsidR="00F1760C" w:rsidRDefault="00F1760C" w:rsidP="00534BBF"/>
    <w:p w14:paraId="63AFC9EB" w14:textId="0C04D8CC" w:rsidR="00F1760C" w:rsidRDefault="00F1760C" w:rsidP="00534BBF"/>
    <w:p w14:paraId="40328F6C" w14:textId="77777777" w:rsidR="00534BBF" w:rsidRDefault="00534BBF" w:rsidP="006D0E37"/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6FC07506" w:rsidR="006B254C" w:rsidRDefault="009B1B6A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45566463" w14:textId="022BC54F" w:rsidR="00C65B98" w:rsidRDefault="00C65B98" w:rsidP="006B254C">
            <w:r>
              <w:object w:dxaOrig="4320" w:dyaOrig="4307" w14:anchorId="0210816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in;height:237.05pt" o:ole="">
                  <v:imagedata r:id="rId14" o:title=""/>
                </v:shape>
                <o:OLEObject Type="Embed" ProgID="PBrush" ShapeID="_x0000_i1025" DrawAspect="Content" ObjectID="_1726392337" r:id="rId15"/>
              </w:object>
            </w:r>
            <w:r w:rsidR="00C64AE4">
              <w:rPr>
                <w:noProof/>
              </w:rPr>
              <w:drawing>
                <wp:inline distT="0" distB="0" distL="0" distR="0" wp14:anchorId="643D13E8" wp14:editId="46D015AD">
                  <wp:extent cx="2162175" cy="2991913"/>
                  <wp:effectExtent l="0" t="0" r="0" b="0"/>
                  <wp:docPr id="14" name="그림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960" cy="3005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B8F77" w14:textId="35EA2D94" w:rsidR="00F159EE" w:rsidRDefault="00F159EE" w:rsidP="006B254C"/>
          <w:p w14:paraId="3E03F789" w14:textId="1E62B732" w:rsidR="00C65B98" w:rsidRDefault="00C65B98" w:rsidP="006B254C">
            <w:r>
              <w:rPr>
                <w:rFonts w:hint="eastAsia"/>
              </w:rPr>
              <w:t>-</w:t>
            </w:r>
            <w:r>
              <w:t>Add-3 Module                                                                                   -Binary to BCD Converter(8bit)</w:t>
            </w:r>
          </w:p>
          <w:p w14:paraId="1F1F028F" w14:textId="68F58FE5" w:rsidR="006B254C" w:rsidRDefault="006B254C" w:rsidP="006B254C">
            <w:r>
              <w:rPr>
                <w:rFonts w:hint="eastAsia"/>
              </w:rPr>
              <w:t xml:space="preserve">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0E3A1892" w14:textId="088D5340" w:rsidR="00366ECE" w:rsidRDefault="00C64AE4" w:rsidP="006B254C">
            <w:r>
              <w:rPr>
                <w:rFonts w:hint="eastAsia"/>
              </w:rPr>
              <w:t>이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습에서는</w:t>
            </w:r>
            <w:r>
              <w:rPr>
                <w:rFonts w:hint="eastAsia"/>
              </w:rPr>
              <w:t xml:space="preserve"> </w:t>
            </w:r>
            <w:r>
              <w:t xml:space="preserve">Add3Module </w:t>
            </w:r>
            <w:r>
              <w:rPr>
                <w:rFonts w:hint="eastAsia"/>
              </w:rPr>
              <w:t>하나를</w:t>
            </w:r>
            <w:r>
              <w:rPr>
                <w:rFonts w:hint="eastAsia"/>
              </w:rPr>
              <w:t xml:space="preserve"> </w:t>
            </w:r>
            <w:r w:rsidR="00992CCC">
              <w:t>Dataflow</w:t>
            </w:r>
            <w:r>
              <w:t xml:space="preserve"> level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080EF91A" w14:textId="4FB18C95" w:rsidR="00C64AE4" w:rsidRDefault="00C64AE4" w:rsidP="006B254C">
            <w:r>
              <w:rPr>
                <w:rFonts w:hint="eastAsia"/>
              </w:rPr>
              <w:t>8</w:t>
            </w:r>
            <w:r>
              <w:t>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>
              <w:t>A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받아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하였다</w:t>
            </w:r>
            <w:r>
              <w:rPr>
                <w:rFonts w:hint="eastAsia"/>
              </w:rPr>
              <w:t>.</w:t>
            </w:r>
          </w:p>
          <w:p w14:paraId="696B1A73" w14:textId="1DE00169" w:rsidR="00C64AE4" w:rsidRDefault="00C64AE4" w:rsidP="006B254C">
            <w:r>
              <w:rPr>
                <w:rFonts w:hint="eastAsia"/>
              </w:rPr>
              <w:t>C</w:t>
            </w:r>
            <w:r>
              <w:t>1~C7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b</w:t>
            </w:r>
            <w:r>
              <w:t>inary cod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BCD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시켰다</w:t>
            </w:r>
            <w:r>
              <w:rPr>
                <w:rFonts w:hint="eastAsia"/>
              </w:rPr>
              <w:t>.</w:t>
            </w:r>
          </w:p>
          <w:p w14:paraId="2EAE5952" w14:textId="2F9E3290" w:rsidR="00366ECE" w:rsidRDefault="00C64AE4" w:rsidP="006B254C">
            <w:r>
              <w:object w:dxaOrig="7605" w:dyaOrig="10185" w14:anchorId="72E7DE95">
                <v:shape id="_x0000_i1026" type="#_x0000_t75" style="width:130.4pt;height:174.55pt" o:ole="">
                  <v:imagedata r:id="rId17" o:title=""/>
                </v:shape>
                <o:OLEObject Type="Embed" ProgID="PBrush" ShapeID="_x0000_i1026" DrawAspect="Content" ObjectID="_1726392338" r:id="rId18"/>
              </w:object>
            </w:r>
          </w:p>
          <w:p w14:paraId="63068724" w14:textId="77777777" w:rsidR="004118B7" w:rsidRDefault="004118B7" w:rsidP="006B254C"/>
          <w:p w14:paraId="3EA72371" w14:textId="0946D626" w:rsidR="00C64AE4" w:rsidRDefault="00C64AE4" w:rsidP="006B254C"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</w:t>
            </w:r>
            <w:r>
              <w:t>C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한다</w:t>
            </w:r>
            <w:r>
              <w:rPr>
                <w:rFonts w:hint="eastAsia"/>
              </w:rPr>
              <w:t>.</w:t>
            </w:r>
          </w:p>
          <w:p w14:paraId="39F98F93" w14:textId="066EED2B" w:rsidR="00992CCC" w:rsidRDefault="00C64AE4" w:rsidP="006B254C">
            <w:r>
              <w:rPr>
                <w:rFonts w:hint="eastAsia"/>
              </w:rPr>
              <w:t>3bi</w:t>
            </w:r>
            <w:r>
              <w:t>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받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범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하거나</w:t>
            </w:r>
            <w:r>
              <w:rPr>
                <w:rFonts w:hint="eastAsia"/>
              </w:rPr>
              <w:t xml:space="preserve"> </w:t>
            </w:r>
            <w:r>
              <w:t>x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한다</w:t>
            </w:r>
            <w:r>
              <w:rPr>
                <w:rFonts w:hint="eastAsia"/>
              </w:rPr>
              <w:t>.</w:t>
            </w:r>
          </w:p>
          <w:p w14:paraId="688D2F7C" w14:textId="10F4FBD7" w:rsidR="00992CCC" w:rsidRDefault="00992CCC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C</w:t>
            </w:r>
            <w:r>
              <w:rPr>
                <w:rFonts w:hint="eastAsia"/>
              </w:rPr>
              <w:t>에는</w:t>
            </w:r>
            <w:r>
              <w:rPr>
                <w:rFonts w:hint="eastAsia"/>
              </w:rPr>
              <w:t xml:space="preserve"> </w:t>
            </w:r>
            <w:r>
              <w:t>10</w:t>
            </w:r>
            <w:r>
              <w:rPr>
                <w:rFonts w:hint="eastAsia"/>
              </w:rPr>
              <w:t>이상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없다</w:t>
            </w:r>
            <w:r>
              <w:rPr>
                <w:rFonts w:hint="eastAsia"/>
              </w:rPr>
              <w:t>.</w:t>
            </w:r>
          </w:p>
          <w:p w14:paraId="216E2A65" w14:textId="7CA36B06" w:rsidR="00992CCC" w:rsidRDefault="00992CCC" w:rsidP="006B254C">
            <w:pPr>
              <w:rPr>
                <w:rFonts w:hint="eastAsia"/>
              </w:rPr>
            </w:pPr>
            <w:r>
              <w:rPr>
                <w:rFonts w:hint="eastAsia"/>
              </w:rPr>
              <w:t>따라서</w:t>
            </w:r>
            <w:r>
              <w:rPr>
                <w:rFonts w:hint="eastAsia"/>
              </w:rPr>
              <w:t xml:space="preserve"> 1</w:t>
            </w:r>
            <w:r>
              <w:t>0</w:t>
            </w:r>
            <w:r>
              <w:rPr>
                <w:rFonts w:hint="eastAsia"/>
              </w:rPr>
              <w:t>이상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면</w:t>
            </w:r>
            <w:r>
              <w:rPr>
                <w:rFonts w:hint="eastAsia"/>
              </w:rPr>
              <w:t xml:space="preserve"> </w:t>
            </w:r>
            <w:r>
              <w:t>x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검출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1FD1AA76" w14:textId="49853F64" w:rsidR="004118B7" w:rsidRDefault="004118B7" w:rsidP="004118B7">
            <w:r>
              <w:object w:dxaOrig="9555" w:dyaOrig="7635" w14:anchorId="50617BB7">
                <v:shape id="_x0000_i1027" type="#_x0000_t75" style="width:144.7pt;height:115.45pt" o:ole="">
                  <v:imagedata r:id="rId19" o:title=""/>
                </v:shape>
                <o:OLEObject Type="Embed" ProgID="PBrush" ShapeID="_x0000_i1027" DrawAspect="Content" ObjectID="_1726392339" r:id="rId20"/>
              </w:object>
            </w:r>
            <w:r>
              <w:object w:dxaOrig="7935" w:dyaOrig="7965" w14:anchorId="46D3F6E5">
                <v:shape id="_x0000_i1028" type="#_x0000_t75" style="width:114.1pt;height:114.8pt" o:ole="">
                  <v:imagedata r:id="rId21" o:title=""/>
                </v:shape>
                <o:OLEObject Type="Embed" ProgID="PBrush" ShapeID="_x0000_i1028" DrawAspect="Content" ObjectID="_1726392340" r:id="rId22"/>
              </w:object>
            </w:r>
            <w:r>
              <w:object w:dxaOrig="7245" w:dyaOrig="7455" w14:anchorId="4CB379BF">
                <v:shape id="_x0000_i1029" type="#_x0000_t75" style="width:107.3pt;height:110.05pt" o:ole="">
                  <v:imagedata r:id="rId23" o:title=""/>
                </v:shape>
                <o:OLEObject Type="Embed" ProgID="PBrush" ShapeID="_x0000_i1029" DrawAspect="Content" ObjectID="_1726392341" r:id="rId24"/>
              </w:object>
            </w:r>
            <w:r>
              <w:object w:dxaOrig="7035" w:dyaOrig="7515" w14:anchorId="1C5263F7">
                <v:shape id="_x0000_i1030" type="#_x0000_t75" style="width:125.65pt;height:109.35pt" o:ole="">
                  <v:imagedata r:id="rId25" o:title=""/>
                </v:shape>
                <o:OLEObject Type="Embed" ProgID="PBrush" ShapeID="_x0000_i1030" DrawAspect="Content" ObjectID="_1726392342" r:id="rId26"/>
              </w:object>
            </w:r>
          </w:p>
          <w:p w14:paraId="17DDC6F5" w14:textId="4759FCD2" w:rsidR="004118B7" w:rsidRPr="00C65B98" w:rsidRDefault="004118B7" w:rsidP="004118B7">
            <w:r>
              <w:t>Truth table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t>S</w:t>
            </w:r>
            <w:r>
              <w:rPr>
                <w:rFonts w:hint="eastAsia"/>
              </w:rPr>
              <w:t>에대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p w14:paraId="24C96927" w14:textId="3B9339DC" w:rsidR="000A5F4C" w:rsidRDefault="000A5F4C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t>3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하고</w:t>
            </w:r>
            <w:r>
              <w:rPr>
                <w:rFonts w:hint="eastAsia"/>
              </w:rPr>
              <w:t xml:space="preserve"> </w:t>
            </w:r>
            <w:r>
              <w:t>shift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현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303985DA" w14:textId="25B0CAEE" w:rsidR="00C64AE4" w:rsidRDefault="00C64AE4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과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든</w:t>
            </w:r>
            <w:r>
              <w:rPr>
                <w:rFonts w:hint="eastAsia"/>
              </w:rPr>
              <w:t xml:space="preserve"> </w:t>
            </w:r>
            <w:r>
              <w:t>C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거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면</w:t>
            </w:r>
            <w:r>
              <w:rPr>
                <w:rFonts w:hint="eastAsia"/>
              </w:rPr>
              <w:t xml:space="preserve"> </w:t>
            </w:r>
            <w:r>
              <w:t>10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S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된다</w:t>
            </w:r>
            <w:r>
              <w:rPr>
                <w:rFonts w:hint="eastAsia"/>
              </w:rPr>
              <w:t>.</w:t>
            </w:r>
          </w:p>
          <w:p w14:paraId="10832EB1" w14:textId="11A614E5" w:rsidR="000A5F4C" w:rsidRDefault="00C64AE4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 w:rsidR="000A5F4C">
              <w:rPr>
                <w:rFonts w:hint="eastAsia"/>
              </w:rPr>
              <w:t>비트로</w:t>
            </w:r>
            <w:r w:rsidR="000A5F4C">
              <w:rPr>
                <w:rFonts w:hint="eastAsia"/>
              </w:rPr>
              <w:t xml:space="preserve"> </w:t>
            </w:r>
            <w:r w:rsidR="000A5F4C">
              <w:rPr>
                <w:rFonts w:hint="eastAsia"/>
              </w:rPr>
              <w:t>나누어</w:t>
            </w:r>
            <w:r w:rsidR="000A5F4C">
              <w:rPr>
                <w:rFonts w:hint="eastAsia"/>
              </w:rPr>
              <w:t xml:space="preserve"> </w:t>
            </w:r>
            <w:r w:rsidR="000A5F4C">
              <w:rPr>
                <w:rFonts w:hint="eastAsia"/>
              </w:rPr>
              <w:t>백의자리</w:t>
            </w:r>
            <w:r w:rsidR="000A5F4C">
              <w:rPr>
                <w:rFonts w:hint="eastAsia"/>
              </w:rPr>
              <w:t>,</w:t>
            </w:r>
            <w:r w:rsidR="000A5F4C">
              <w:t xml:space="preserve"> </w:t>
            </w:r>
            <w:r w:rsidR="000A5F4C">
              <w:rPr>
                <w:rFonts w:hint="eastAsia"/>
              </w:rPr>
              <w:t>십의자리</w:t>
            </w:r>
            <w:r w:rsidR="000A5F4C">
              <w:rPr>
                <w:rFonts w:hint="eastAsia"/>
              </w:rPr>
              <w:t>,</w:t>
            </w:r>
            <w:r w:rsidR="000A5F4C">
              <w:t xml:space="preserve"> </w:t>
            </w:r>
            <w:r w:rsidR="000A5F4C">
              <w:rPr>
                <w:rFonts w:hint="eastAsia"/>
              </w:rPr>
              <w:t>일의자리가</w:t>
            </w:r>
            <w:r w:rsidR="000A5F4C">
              <w:rPr>
                <w:rFonts w:hint="eastAsia"/>
              </w:rPr>
              <w:t xml:space="preserve"> </w:t>
            </w:r>
            <w:r w:rsidR="000A5F4C">
              <w:rPr>
                <w:rFonts w:hint="eastAsia"/>
              </w:rPr>
              <w:t>나오도록</w:t>
            </w:r>
            <w:r w:rsidR="000A5F4C">
              <w:rPr>
                <w:rFonts w:hint="eastAsia"/>
              </w:rPr>
              <w:t xml:space="preserve"> </w:t>
            </w:r>
            <w:r w:rsidR="000A5F4C">
              <w:rPr>
                <w:rFonts w:hint="eastAsia"/>
              </w:rPr>
              <w:t>하였다</w:t>
            </w:r>
            <w:r w:rsidR="000A5F4C">
              <w:rPr>
                <w:rFonts w:hint="eastAsia"/>
              </w:rPr>
              <w:t>.</w:t>
            </w:r>
          </w:p>
          <w:p w14:paraId="2B7C59FA" w14:textId="77777777" w:rsidR="00F019C0" w:rsidRDefault="00F019C0" w:rsidP="006B254C"/>
          <w:p w14:paraId="03B1E47F" w14:textId="6DDDEB10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34A9496D" w14:textId="77777777" w:rsidR="004118B7" w:rsidRDefault="000A5F4C" w:rsidP="006B254C">
            <w:r>
              <w:t>Code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 w:rsidR="004118B7">
              <w:rPr>
                <w:rFonts w:hint="eastAsia"/>
              </w:rPr>
              <w:t xml:space="preserve"> </w:t>
            </w:r>
            <w:r w:rsidR="004118B7">
              <w:t>binarytoBCD</w:t>
            </w:r>
            <w:r w:rsidR="004118B7">
              <w:rPr>
                <w:rFonts w:hint="eastAsia"/>
              </w:rPr>
              <w:t>에서</w:t>
            </w:r>
            <w:r w:rsidR="004118B7">
              <w:rPr>
                <w:rFonts w:hint="eastAsia"/>
              </w:rPr>
              <w:t xml:space="preserve"> </w:t>
            </w:r>
            <w:r w:rsidR="004118B7">
              <w:t>add3</w:t>
            </w:r>
            <w:r w:rsidR="004118B7">
              <w:rPr>
                <w:rFonts w:hint="eastAsia"/>
              </w:rPr>
              <w:t>를</w:t>
            </w:r>
            <w:r w:rsidR="004118B7">
              <w:rPr>
                <w:rFonts w:hint="eastAsia"/>
              </w:rPr>
              <w:t xml:space="preserve"> </w:t>
            </w:r>
            <w:r w:rsidR="004118B7">
              <w:rPr>
                <w:rFonts w:hint="eastAsia"/>
              </w:rPr>
              <w:t>불러오는</w:t>
            </w:r>
            <w:r w:rsidR="004118B7">
              <w:rPr>
                <w:rFonts w:hint="eastAsia"/>
              </w:rPr>
              <w:t xml:space="preserve"> </w:t>
            </w:r>
            <w:r w:rsidR="004118B7">
              <w:rPr>
                <w:rFonts w:hint="eastAsia"/>
              </w:rPr>
              <w:t>방식으로</w:t>
            </w:r>
            <w:r w:rsidR="004118B7">
              <w:rPr>
                <w:rFonts w:hint="eastAsia"/>
              </w:rPr>
              <w:t xml:space="preserve"> </w:t>
            </w:r>
            <w:r w:rsidR="004118B7">
              <w:rPr>
                <w:rFonts w:hint="eastAsia"/>
              </w:rPr>
              <w:t>구현하였다</w:t>
            </w:r>
            <w:r w:rsidR="004118B7">
              <w:rPr>
                <w:rFonts w:hint="eastAsia"/>
              </w:rPr>
              <w:t>.</w:t>
            </w:r>
          </w:p>
          <w:p w14:paraId="758FC90F" w14:textId="100F7342" w:rsidR="000A5F4C" w:rsidRDefault="000A5F4C" w:rsidP="006B254C">
            <w:r>
              <w:t>input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 xml:space="preserve">output, </w:t>
            </w:r>
            <w:r>
              <w:rPr>
                <w:rFonts w:hint="eastAsia"/>
              </w:rPr>
              <w:t>중간에</w:t>
            </w:r>
            <w:r>
              <w:rPr>
                <w:rFonts w:hint="eastAsia"/>
              </w:rPr>
              <w:t xml:space="preserve"> </w:t>
            </w:r>
            <w:r>
              <w:t>wir</w:t>
            </w:r>
            <w:r w:rsidR="004118B7">
              <w:t>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간</w:t>
            </w:r>
            <w:r w:rsidR="00731572">
              <w:rPr>
                <w:rFonts w:hint="eastAsia"/>
              </w:rPr>
              <w:t xml:space="preserve"> </w:t>
            </w:r>
            <w:r w:rsidR="00731572">
              <w:rPr>
                <w:rFonts w:hint="eastAsia"/>
              </w:rPr>
              <w:t>값을</w:t>
            </w:r>
            <w:r w:rsidR="00731572">
              <w:rPr>
                <w:rFonts w:hint="eastAsia"/>
              </w:rPr>
              <w:t xml:space="preserve"> </w:t>
            </w:r>
            <w:r w:rsidR="00731572">
              <w:rPr>
                <w:rFonts w:hint="eastAsia"/>
              </w:rPr>
              <w:t>받을</w:t>
            </w:r>
            <w:r w:rsidR="00731572">
              <w:rPr>
                <w:rFonts w:hint="eastAsia"/>
              </w:rPr>
              <w:t xml:space="preserve"> </w:t>
            </w:r>
            <w:r w:rsidR="00731572">
              <w:rPr>
                <w:rFonts w:hint="eastAsia"/>
              </w:rPr>
              <w:t>수</w:t>
            </w:r>
            <w:r w:rsidR="00731572">
              <w:rPr>
                <w:rFonts w:hint="eastAsia"/>
              </w:rPr>
              <w:t xml:space="preserve"> </w:t>
            </w:r>
            <w:r w:rsidR="00731572">
              <w:rPr>
                <w:rFonts w:hint="eastAsia"/>
              </w:rPr>
              <w:t>있도록</w:t>
            </w:r>
            <w:r w:rsidR="00731572">
              <w:rPr>
                <w:rFonts w:hint="eastAsia"/>
              </w:rPr>
              <w:t xml:space="preserve"> </w:t>
            </w:r>
            <w:r w:rsidR="00731572">
              <w:rPr>
                <w:rFonts w:hint="eastAsia"/>
              </w:rPr>
              <w:t>설정하였다</w:t>
            </w:r>
            <w:r w:rsidR="00731572">
              <w:rPr>
                <w:rFonts w:hint="eastAsia"/>
              </w:rPr>
              <w:t>.</w:t>
            </w:r>
          </w:p>
          <w:p w14:paraId="50F8D824" w14:textId="152EE1F5" w:rsidR="00731572" w:rsidRDefault="004118B7" w:rsidP="006B254C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C</w:t>
            </w:r>
            <w:r>
              <w:t>n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고</w:t>
            </w:r>
            <w:r>
              <w:rPr>
                <w:rFonts w:hint="eastAsia"/>
              </w:rPr>
              <w:t xml:space="preserve"> </w:t>
            </w:r>
            <w:r>
              <w:t xml:space="preserve">add3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불러와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불러와</w:t>
            </w:r>
            <w:r>
              <w:rPr>
                <w:rFonts w:hint="eastAsia"/>
              </w:rPr>
              <w:t xml:space="preserve"> </w:t>
            </w:r>
            <w:r>
              <w:t>S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완성하였다</w:t>
            </w:r>
            <w:r>
              <w:rPr>
                <w:rFonts w:hint="eastAsia"/>
              </w:rPr>
              <w:t>.</w:t>
            </w:r>
          </w:p>
          <w:p w14:paraId="429F23BC" w14:textId="38976586" w:rsidR="004118B7" w:rsidRDefault="004118B7" w:rsidP="006B254C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hund</w:t>
            </w:r>
            <w:r>
              <w:rPr>
                <w:rFonts w:hint="eastAsia"/>
              </w:rPr>
              <w:t>s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tens, units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S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분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였다</w:t>
            </w:r>
            <w:r>
              <w:rPr>
                <w:rFonts w:hint="eastAsia"/>
              </w:rPr>
              <w:t>.</w:t>
            </w:r>
          </w:p>
          <w:p w14:paraId="4B29DFF6" w14:textId="77777777" w:rsidR="00272B65" w:rsidRDefault="00272B65" w:rsidP="006B254C"/>
          <w:p w14:paraId="5A97869F" w14:textId="231E9F12" w:rsidR="006B254C" w:rsidRDefault="006B254C" w:rsidP="006B254C">
            <w:r>
              <w:rPr>
                <w:rFonts w:hint="eastAsia"/>
              </w:rPr>
              <w:t xml:space="preserve">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68C943C3" w14:textId="4F805E14" w:rsidR="004118B7" w:rsidRDefault="004118B7" w:rsidP="006B254C">
            <w:r>
              <w:t>Testbench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t>binarytoBCD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불러오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 w:rsidR="0068683B">
              <w:rPr>
                <w:rFonts w:hint="eastAsia"/>
              </w:rPr>
              <w:t>연결하고</w:t>
            </w:r>
            <w:r w:rsidR="0068683B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해주었다</w:t>
            </w:r>
            <w:r>
              <w:rPr>
                <w:rFonts w:hint="eastAsia"/>
              </w:rPr>
              <w:t>.</w:t>
            </w:r>
          </w:p>
          <w:p w14:paraId="044DA17A" w14:textId="703D9ED7" w:rsidR="004118B7" w:rsidRDefault="004118B7" w:rsidP="006B254C">
            <w:r>
              <w:rPr>
                <w:rFonts w:hint="eastAsia"/>
              </w:rPr>
              <w:lastRenderedPageBreak/>
              <w:t>0</w:t>
            </w:r>
            <w:r>
              <w:t>, 3, 56, 125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 w:rsidR="0068683B">
              <w:t>100s</w:t>
            </w:r>
            <w:r w:rsidR="0068683B">
              <w:rPr>
                <w:rFonts w:hint="eastAsia"/>
              </w:rPr>
              <w:t>의</w:t>
            </w:r>
            <w:r w:rsidR="0068683B">
              <w:rPr>
                <w:rFonts w:hint="eastAsia"/>
              </w:rPr>
              <w:t xml:space="preserve"> </w:t>
            </w:r>
            <w:r w:rsidR="0068683B">
              <w:t>delay</w:t>
            </w:r>
            <w:r w:rsidR="001428C2">
              <w:rPr>
                <w:rFonts w:hint="eastAsia"/>
              </w:rPr>
              <w:t>의</w:t>
            </w:r>
            <w:r w:rsidR="001428C2">
              <w:rPr>
                <w:rFonts w:hint="eastAsia"/>
              </w:rPr>
              <w:t xml:space="preserve"> </w:t>
            </w:r>
            <w:r w:rsidR="001428C2">
              <w:rPr>
                <w:rFonts w:hint="eastAsia"/>
              </w:rPr>
              <w:t>간격으로</w:t>
            </w:r>
            <w:r w:rsidR="001428C2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하였</w:t>
            </w:r>
            <w:r w:rsidR="0068683B">
              <w:rPr>
                <w:rFonts w:hint="eastAsia"/>
              </w:rPr>
              <w:t>고</w:t>
            </w:r>
            <w:r w:rsidR="0068683B">
              <w:rPr>
                <w:rFonts w:hint="eastAsia"/>
              </w:rPr>
              <w:t xml:space="preserve"> </w:t>
            </w:r>
            <w:r w:rsidR="0068683B">
              <w:rPr>
                <w:rFonts w:hint="eastAsia"/>
              </w:rPr>
              <w:t>이에</w:t>
            </w:r>
            <w:r w:rsidR="0068683B">
              <w:rPr>
                <w:rFonts w:hint="eastAsia"/>
              </w:rPr>
              <w:t xml:space="preserve"> </w:t>
            </w:r>
            <w:r w:rsidR="0068683B">
              <w:rPr>
                <w:rFonts w:hint="eastAsia"/>
              </w:rPr>
              <w:t>따른</w:t>
            </w:r>
            <w:r w:rsidR="0068683B">
              <w:rPr>
                <w:rFonts w:hint="eastAsia"/>
              </w:rPr>
              <w:t xml:space="preserve"> </w:t>
            </w:r>
            <w:r w:rsidR="0068683B">
              <w:rPr>
                <w:rFonts w:hint="eastAsia"/>
              </w:rPr>
              <w:t>출력을</w:t>
            </w:r>
            <w:r w:rsidR="0068683B">
              <w:rPr>
                <w:rFonts w:hint="eastAsia"/>
              </w:rPr>
              <w:t xml:space="preserve"> </w:t>
            </w:r>
            <w:r w:rsidR="0068683B">
              <w:rPr>
                <w:rFonts w:hint="eastAsia"/>
              </w:rPr>
              <w:t>확인하였다</w:t>
            </w:r>
            <w:r w:rsidR="0068683B">
              <w:rPr>
                <w:rFonts w:hint="eastAsia"/>
              </w:rPr>
              <w:t>.</w:t>
            </w:r>
          </w:p>
          <w:p w14:paraId="78D40ABD" w14:textId="0E3745C0" w:rsidR="004118B7" w:rsidRDefault="004118B7" w:rsidP="006B254C"/>
          <w:p w14:paraId="797B995C" w14:textId="77777777" w:rsidR="002D7A71" w:rsidRPr="0068683B" w:rsidRDefault="002D7A71" w:rsidP="006B254C"/>
          <w:p w14:paraId="02145B3B" w14:textId="79ACE832" w:rsidR="006B254C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온것인지</w:t>
            </w:r>
            <w:r>
              <w:rPr>
                <w:rFonts w:hint="eastAsia"/>
              </w:rPr>
              <w:t>?</w:t>
            </w:r>
          </w:p>
          <w:p w14:paraId="7954C9F6" w14:textId="029FC975" w:rsidR="004118B7" w:rsidRDefault="002D7A71" w:rsidP="006B254C">
            <w:r>
              <w:t xml:space="preserve">Simulation </w:t>
            </w:r>
            <w:r>
              <w:rPr>
                <w:rFonts w:hint="eastAsia"/>
              </w:rPr>
              <w:t>결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백의자리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십의자리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일의자리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상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되었다</w:t>
            </w:r>
            <w:r>
              <w:rPr>
                <w:rFonts w:hint="eastAsia"/>
              </w:rPr>
              <w:t>.</w:t>
            </w:r>
          </w:p>
          <w:p w14:paraId="47002C99" w14:textId="77777777" w:rsidR="002D7A71" w:rsidRDefault="002D7A71" w:rsidP="006B254C"/>
          <w:p w14:paraId="61FC9543" w14:textId="7E146A9C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인지</w:t>
            </w:r>
            <w:r>
              <w:rPr>
                <w:rFonts w:hint="eastAsia"/>
              </w:rPr>
              <w:t>?</w:t>
            </w:r>
            <w:r w:rsidR="002D7A71">
              <w:t xml:space="preserve"> </w:t>
            </w:r>
            <w:r w:rsidR="002D7A71">
              <w:rPr>
                <w:rFonts w:hint="eastAsia"/>
              </w:rPr>
              <w:t>문제없이</w:t>
            </w:r>
            <w:r w:rsidR="002D7A71">
              <w:rPr>
                <w:rFonts w:hint="eastAsia"/>
              </w:rPr>
              <w:t xml:space="preserve"> </w:t>
            </w:r>
            <w:r w:rsidR="002D7A71">
              <w:rPr>
                <w:rFonts w:hint="eastAsia"/>
              </w:rPr>
              <w:t>잘</w:t>
            </w:r>
            <w:r w:rsidR="002D7A71">
              <w:rPr>
                <w:rFonts w:hint="eastAsia"/>
              </w:rPr>
              <w:t xml:space="preserve"> </w:t>
            </w:r>
            <w:r w:rsidR="002D7A71">
              <w:rPr>
                <w:rFonts w:hint="eastAsia"/>
              </w:rPr>
              <w:t>동작하였다</w:t>
            </w:r>
            <w:r w:rsidR="002D7A71">
              <w:rPr>
                <w:rFonts w:hint="eastAsia"/>
              </w:rPr>
              <w:t>.</w:t>
            </w:r>
          </w:p>
          <w:p w14:paraId="5F57A968" w14:textId="051E3B0F" w:rsidR="009B1B6A" w:rsidRPr="009B1B6A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오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했다면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했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였는지</w:t>
            </w:r>
            <w:r>
              <w:rPr>
                <w:rFonts w:hint="eastAsia"/>
              </w:rPr>
              <w:t>?</w:t>
            </w:r>
            <w:r w:rsidR="002D7A71">
              <w:t xml:space="preserve">  </w:t>
            </w:r>
            <w:r w:rsidR="002D7A71">
              <w:rPr>
                <w:rFonts w:hint="eastAsia"/>
              </w:rPr>
              <w:t>문제없이</w:t>
            </w:r>
            <w:r w:rsidR="002D7A71">
              <w:rPr>
                <w:rFonts w:hint="eastAsia"/>
              </w:rPr>
              <w:t xml:space="preserve"> </w:t>
            </w:r>
            <w:r w:rsidR="002D7A71">
              <w:rPr>
                <w:rFonts w:hint="eastAsia"/>
              </w:rPr>
              <w:t>잘</w:t>
            </w:r>
            <w:r w:rsidR="002D7A71">
              <w:rPr>
                <w:rFonts w:hint="eastAsia"/>
              </w:rPr>
              <w:t xml:space="preserve"> </w:t>
            </w:r>
            <w:r w:rsidR="002D7A71">
              <w:rPr>
                <w:rFonts w:hint="eastAsia"/>
              </w:rPr>
              <w:t>동작하였다</w:t>
            </w:r>
            <w:r w:rsidR="002D7A71">
              <w:rPr>
                <w:rFonts w:hint="eastAsia"/>
              </w:rPr>
              <w:t>.</w:t>
            </w:r>
          </w:p>
        </w:tc>
      </w:tr>
    </w:tbl>
    <w:p w14:paraId="58F5D923" w14:textId="208FDCE9" w:rsidR="006D0E37" w:rsidRDefault="006D0E37" w:rsidP="006D0E37"/>
    <w:p w14:paraId="4A1A9270" w14:textId="7870AA93" w:rsidR="00F02122" w:rsidRDefault="00F02122" w:rsidP="006D0E37"/>
    <w:p w14:paraId="154CCC15" w14:textId="152942A8" w:rsidR="00F02122" w:rsidRDefault="00F02122" w:rsidP="006D0E37"/>
    <w:p w14:paraId="6AEEDE2D" w14:textId="68CE588F" w:rsidR="00FD265E" w:rsidRDefault="00FD265E" w:rsidP="006D0E37"/>
    <w:p w14:paraId="4F285BA9" w14:textId="77777777" w:rsidR="00FD265E" w:rsidRDefault="00FD265E" w:rsidP="006D0E37"/>
    <w:p w14:paraId="68AEECF6" w14:textId="19C59A52" w:rsidR="00F02122" w:rsidRDefault="00F02122" w:rsidP="006D0E37"/>
    <w:p w14:paraId="4CBE066B" w14:textId="77777777" w:rsidR="00F02122" w:rsidRPr="008744D9" w:rsidRDefault="00F02122" w:rsidP="006D0E37"/>
    <w:sectPr w:rsidR="00F02122" w:rsidRPr="008744D9">
      <w:footerReference w:type="default" r:id="rId27"/>
      <w:headerReference w:type="first" r:id="rId28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45A07" w14:textId="77777777" w:rsidR="000814EE" w:rsidRDefault="000814EE">
      <w:pPr>
        <w:spacing w:before="0" w:after="0"/>
      </w:pPr>
      <w:r>
        <w:separator/>
      </w:r>
    </w:p>
  </w:endnote>
  <w:endnote w:type="continuationSeparator" w:id="0">
    <w:p w14:paraId="18593BCE" w14:textId="77777777" w:rsidR="000814EE" w:rsidRDefault="000814E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A3714" w14:textId="77777777" w:rsidR="000814EE" w:rsidRDefault="000814EE">
      <w:pPr>
        <w:spacing w:before="0" w:after="0"/>
      </w:pPr>
      <w:r>
        <w:separator/>
      </w:r>
    </w:p>
  </w:footnote>
  <w:footnote w:type="continuationSeparator" w:id="0">
    <w:p w14:paraId="325007B5" w14:textId="77777777" w:rsidR="000814EE" w:rsidRDefault="000814E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06D14289" w:rsidR="00C47A1D" w:rsidRPr="009B1B6A" w:rsidRDefault="006D0E37">
          <w:r w:rsidRPr="000B1B47">
            <w:t xml:space="preserve">TeamID : </w:t>
          </w:r>
        </w:p>
        <w:p w14:paraId="18C0848F" w14:textId="1B3A3E62" w:rsidR="00C47A1D" w:rsidRPr="009B1B6A" w:rsidRDefault="006D0E37">
          <w:r w:rsidRPr="009B1B6A">
            <w:t>Student ID : 12</w:t>
          </w:r>
          <w:r w:rsidR="00C64AE4">
            <w:t>181457</w:t>
          </w:r>
        </w:p>
        <w:p w14:paraId="2CAA1B7F" w14:textId="75CD8F76" w:rsidR="00C47A1D" w:rsidRDefault="006D0E37">
          <w:pPr>
            <w:spacing w:after="0"/>
          </w:pPr>
          <w:r w:rsidRPr="009B1B6A">
            <w:t xml:space="preserve">Name : </w:t>
          </w:r>
          <w:r w:rsidR="00C64AE4">
            <w:rPr>
              <w:rFonts w:hint="eastAsia"/>
            </w:rPr>
            <w:t>김범수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5AA9"/>
    <w:rsid w:val="00061675"/>
    <w:rsid w:val="000814EE"/>
    <w:rsid w:val="00093FEE"/>
    <w:rsid w:val="000A17BB"/>
    <w:rsid w:val="000A5F4C"/>
    <w:rsid w:val="000B1B47"/>
    <w:rsid w:val="0010767D"/>
    <w:rsid w:val="001428C2"/>
    <w:rsid w:val="00272B65"/>
    <w:rsid w:val="002D7A71"/>
    <w:rsid w:val="00366ECE"/>
    <w:rsid w:val="003909D3"/>
    <w:rsid w:val="004118B7"/>
    <w:rsid w:val="00437D77"/>
    <w:rsid w:val="00441117"/>
    <w:rsid w:val="005061E5"/>
    <w:rsid w:val="00534BBF"/>
    <w:rsid w:val="005A54DA"/>
    <w:rsid w:val="005B7CD5"/>
    <w:rsid w:val="005C7BF8"/>
    <w:rsid w:val="00660648"/>
    <w:rsid w:val="0068683B"/>
    <w:rsid w:val="006B254C"/>
    <w:rsid w:val="006D0E37"/>
    <w:rsid w:val="006E136E"/>
    <w:rsid w:val="006F05F4"/>
    <w:rsid w:val="00731572"/>
    <w:rsid w:val="00791958"/>
    <w:rsid w:val="007B28B4"/>
    <w:rsid w:val="008744D9"/>
    <w:rsid w:val="008B0881"/>
    <w:rsid w:val="009272A9"/>
    <w:rsid w:val="00977184"/>
    <w:rsid w:val="00992CCC"/>
    <w:rsid w:val="009B1B6A"/>
    <w:rsid w:val="00A96E04"/>
    <w:rsid w:val="00BD55CF"/>
    <w:rsid w:val="00BE6254"/>
    <w:rsid w:val="00C47A1D"/>
    <w:rsid w:val="00C514F8"/>
    <w:rsid w:val="00C64AE4"/>
    <w:rsid w:val="00C65B98"/>
    <w:rsid w:val="00C957E0"/>
    <w:rsid w:val="00E053A5"/>
    <w:rsid w:val="00E138A0"/>
    <w:rsid w:val="00E14DE7"/>
    <w:rsid w:val="00E908EB"/>
    <w:rsid w:val="00ED0C6F"/>
    <w:rsid w:val="00EF7C81"/>
    <w:rsid w:val="00F019C0"/>
    <w:rsid w:val="00F02122"/>
    <w:rsid w:val="00F159EE"/>
    <w:rsid w:val="00F1760C"/>
    <w:rsid w:val="00FD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oleObject" Target="embeddings/oleObject2.bin"/><Relationship Id="rId26" Type="http://schemas.openxmlformats.org/officeDocument/2006/relationships/oleObject" Target="embeddings/oleObject6.bin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oleObject" Target="embeddings/oleObject3.bin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oleObject" Target="embeddings/oleObject5.bin"/><Relationship Id="rId5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openxmlformats.org/officeDocument/2006/relationships/image" Target="media/image11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oleObject" Target="embeddings/oleObject4.bin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</Template>
  <TotalTime>139</TotalTime>
  <Pages>6</Pages>
  <Words>220</Words>
  <Characters>1255</Characters>
  <Application>Microsoft Office Word</Application>
  <DocSecurity>0</DocSecurity>
  <Lines>10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김범수</cp:lastModifiedBy>
  <cp:revision>31</cp:revision>
  <dcterms:created xsi:type="dcterms:W3CDTF">2019-09-17T10:08:00Z</dcterms:created>
  <dcterms:modified xsi:type="dcterms:W3CDTF">2022-10-04T03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